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1EE121" w14:textId="77777777" w:rsidR="00AE0F78" w:rsidRPr="00D60F39" w:rsidRDefault="00AE0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401EE122" w14:textId="17AC18A2" w:rsidR="00AE0F78" w:rsidRPr="00D60F39" w:rsidRDefault="00D60F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401EE123" w14:textId="77777777" w:rsidR="00AE0F78" w:rsidRPr="00D60F39" w:rsidRDefault="00AE0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01EE124" w14:textId="77777777" w:rsidR="00AE0F78" w:rsidRPr="00D60F39" w:rsidRDefault="00AE0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01EE125" w14:textId="77777777" w:rsidR="00AE0F78" w:rsidRPr="00D60F39" w:rsidRDefault="00FF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0F39">
        <w:rPr>
          <w:rFonts w:eastAsia="Arial"/>
          <w:lang w:eastAsia="en-US" w:bidi="en-US"/>
        </w:rPr>
        <w:t>Contact Name</w:t>
      </w:r>
    </w:p>
    <w:p w14:paraId="401EE126" w14:textId="77777777" w:rsidR="00AE0F78" w:rsidRPr="00D60F39" w:rsidRDefault="00FF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0F39">
        <w:rPr>
          <w:rFonts w:eastAsia="Arial"/>
          <w:lang w:eastAsia="en-US" w:bidi="en-US"/>
        </w:rPr>
        <w:t>Address</w:t>
      </w:r>
    </w:p>
    <w:p w14:paraId="401EE127" w14:textId="77777777" w:rsidR="00AE0F78" w:rsidRPr="00D60F39" w:rsidRDefault="00FF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0F39">
        <w:rPr>
          <w:rFonts w:eastAsia="Arial"/>
          <w:lang w:eastAsia="en-US" w:bidi="en-US"/>
        </w:rPr>
        <w:t>Address2</w:t>
      </w:r>
      <w:r w:rsidRPr="00D60F39">
        <w:rPr>
          <w:rFonts w:eastAsia="Arial"/>
          <w:lang w:eastAsia="en-US" w:bidi="en-US"/>
        </w:rPr>
        <w:tab/>
      </w:r>
    </w:p>
    <w:p w14:paraId="02EDB600" w14:textId="77777777" w:rsidR="00D60F39" w:rsidRDefault="00FF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0F39">
        <w:rPr>
          <w:rFonts w:eastAsia="Arial"/>
          <w:lang w:eastAsia="en-US" w:bidi="en-US"/>
        </w:rPr>
        <w:t xml:space="preserve">City, </w:t>
      </w:r>
    </w:p>
    <w:p w14:paraId="401EE128" w14:textId="4039C2A9" w:rsidR="00AE0F78" w:rsidRPr="00D60F39" w:rsidRDefault="00FF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0F39">
        <w:rPr>
          <w:rFonts w:eastAsia="Arial"/>
          <w:lang w:eastAsia="en-US" w:bidi="en-US"/>
        </w:rPr>
        <w:t>State/Province</w:t>
      </w:r>
    </w:p>
    <w:p w14:paraId="401EE129" w14:textId="77777777" w:rsidR="00AE0F78" w:rsidRPr="00D60F39" w:rsidRDefault="00FF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0F39">
        <w:rPr>
          <w:rFonts w:eastAsia="Arial"/>
          <w:lang w:eastAsia="en-US" w:bidi="en-US"/>
        </w:rPr>
        <w:t>Zip/Postal Code</w:t>
      </w:r>
    </w:p>
    <w:p w14:paraId="401EE12A" w14:textId="77777777" w:rsidR="00AE0F78" w:rsidRPr="00D60F39" w:rsidRDefault="00AE0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401EE12B" w14:textId="77777777" w:rsidR="00AE0F78" w:rsidRPr="00D60F39" w:rsidRDefault="00AE0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401EE12C" w14:textId="77777777" w:rsidR="00AE0F78" w:rsidRPr="00D60F39" w:rsidRDefault="00AE0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401EE12D" w14:textId="3FA62ECC" w:rsidR="00AE0F78" w:rsidRPr="00D60F39" w:rsidRDefault="00D60F3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eastAsia="en-US" w:bidi="en-US"/>
        </w:rPr>
      </w:pPr>
      <w:r>
        <w:rPr>
          <w:rFonts w:ascii="Times New Roman" w:eastAsia="Arial" w:hAnsi="Times New Roman" w:cs="Times New Roman"/>
          <w:b/>
          <w:sz w:val="24"/>
          <w:szCs w:val="24"/>
          <w:lang w:eastAsia="en-US" w:bidi="en-US"/>
        </w:rPr>
        <w:t>RE</w:t>
      </w:r>
      <w:r w:rsidR="00FF1AA3" w:rsidRPr="00D60F39">
        <w:rPr>
          <w:rFonts w:ascii="Times New Roman" w:eastAsia="Arial" w:hAnsi="Times New Roman" w:cs="Times New Roman"/>
          <w:b/>
          <w:sz w:val="24"/>
          <w:szCs w:val="24"/>
          <w:lang w:eastAsia="en-US" w:bidi="en-US"/>
        </w:rPr>
        <w:t>: NOTICE OF CANCELLATION OF CONTRACT</w:t>
      </w:r>
    </w:p>
    <w:p w14:paraId="401EE12E" w14:textId="77777777" w:rsidR="00AE0F78" w:rsidRPr="00D60F39" w:rsidRDefault="00AE0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401EE12F" w14:textId="77777777" w:rsidR="00AE0F78" w:rsidRPr="00D60F39" w:rsidRDefault="00AE0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401EE130" w14:textId="77777777" w:rsidR="00AE0F78" w:rsidRPr="00D60F39" w:rsidRDefault="00FF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D60F39">
        <w:rPr>
          <w:rFonts w:eastAsia="Arial"/>
          <w:color w:val="000000"/>
          <w:lang w:eastAsia="en-US" w:bidi="en-US"/>
        </w:rPr>
        <w:t>Dear [CONTACT NAME],</w:t>
      </w:r>
    </w:p>
    <w:p w14:paraId="401EE131" w14:textId="77777777" w:rsidR="00AE0F78" w:rsidRPr="00D60F39" w:rsidRDefault="00AE0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01EE132" w14:textId="36027FFB" w:rsidR="00AE0F78" w:rsidRPr="00BA7C77" w:rsidRDefault="00FF1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962F12">
        <w:rPr>
          <w:rFonts w:ascii="Times New Roman" w:eastAsia="Arial" w:hAnsi="Times New Roman" w:cs="Times New Roman"/>
          <w:noProof/>
          <w:sz w:val="24"/>
          <w:szCs w:val="24"/>
          <w:lang w:eastAsia="en-US" w:bidi="en-US"/>
        </w:rPr>
        <w:t>Notice is hereby given that we are cancel</w:t>
      </w:r>
      <w:r w:rsidR="00D60F39" w:rsidRPr="00962F12">
        <w:rPr>
          <w:rFonts w:ascii="Times New Roman" w:eastAsia="Arial" w:hAnsi="Times New Roman" w:cs="Times New Roman"/>
          <w:noProof/>
          <w:sz w:val="24"/>
          <w:szCs w:val="24"/>
          <w:lang w:eastAsia="en-US" w:bidi="en-US"/>
        </w:rPr>
        <w:t>l</w:t>
      </w:r>
      <w:r w:rsidRPr="00962F12">
        <w:rPr>
          <w:rFonts w:ascii="Times New Roman" w:eastAsia="Arial" w:hAnsi="Times New Roman" w:cs="Times New Roman"/>
          <w:noProof/>
          <w:sz w:val="24"/>
          <w:szCs w:val="24"/>
          <w:lang w:eastAsia="en-US" w:bidi="en-US"/>
        </w:rPr>
        <w:t>ing our</w:t>
      </w:r>
      <w:r w:rsidRPr="00D60F39">
        <w:rPr>
          <w:rFonts w:ascii="Times New Roman" w:eastAsia="Arial" w:hAnsi="Times New Roman" w:cs="Times New Roman"/>
          <w:sz w:val="24"/>
          <w:szCs w:val="24"/>
          <w:lang w:eastAsia="en-US" w:bidi="en-US"/>
        </w:rPr>
        <w:t xml:space="preserve"> contract dated [DATE] for the sale of [DESCRIPTION OF GOODS] to [NAME OF </w:t>
      </w:r>
      <w:r w:rsidR="00D60F39">
        <w:rPr>
          <w:rFonts w:ascii="Times New Roman" w:eastAsia="Arial" w:hAnsi="Times New Roman" w:cs="Times New Roman"/>
          <w:sz w:val="24"/>
          <w:szCs w:val="24"/>
          <w:lang w:eastAsia="en-US" w:bidi="en-US"/>
        </w:rPr>
        <w:t>COMPANY</w:t>
      </w:r>
      <w:r w:rsidRPr="00D60F39">
        <w:rPr>
          <w:rFonts w:ascii="Times New Roman" w:eastAsia="Arial" w:hAnsi="Times New Roman" w:cs="Times New Roman"/>
          <w:sz w:val="24"/>
          <w:szCs w:val="24"/>
          <w:lang w:eastAsia="en-US" w:bidi="en-US"/>
        </w:rPr>
        <w:t xml:space="preserve">], </w:t>
      </w:r>
      <w:r w:rsidRPr="00BA7C77">
        <w:rPr>
          <w:rFonts w:ascii="Times New Roman" w:eastAsia="Arial" w:hAnsi="Times New Roman" w:cs="Times New Roman"/>
          <w:noProof/>
          <w:sz w:val="24"/>
          <w:szCs w:val="24"/>
          <w:lang w:eastAsia="en-US" w:bidi="en-US"/>
        </w:rPr>
        <w:t>for the following reason:</w:t>
      </w:r>
    </w:p>
    <w:p w14:paraId="401EE133" w14:textId="77777777" w:rsidR="00AE0F78" w:rsidRPr="00BA7C77" w:rsidRDefault="00AE0F7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EE134" w14:textId="2BD0727A" w:rsidR="00AE0F78" w:rsidRPr="00BA7C77" w:rsidRDefault="00FF1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BA7C77">
        <w:rPr>
          <w:rFonts w:ascii="Times New Roman" w:eastAsia="Arial" w:hAnsi="Times New Roman" w:cs="Times New Roman"/>
          <w:noProof/>
          <w:sz w:val="24"/>
          <w:szCs w:val="24"/>
          <w:lang w:eastAsia="en-US" w:bidi="en-US"/>
        </w:rPr>
        <w:t xml:space="preserve">On [DATE], you breached </w:t>
      </w:r>
      <w:r w:rsidR="00BA7C77" w:rsidRPr="00BA7C77">
        <w:rPr>
          <w:rFonts w:ascii="Times New Roman" w:eastAsia="Arial" w:hAnsi="Times New Roman" w:cs="Times New Roman"/>
          <w:noProof/>
          <w:sz w:val="24"/>
          <w:szCs w:val="24"/>
          <w:lang w:eastAsia="en-US" w:bidi="en-US"/>
        </w:rPr>
        <w:t xml:space="preserve">the </w:t>
      </w:r>
      <w:r w:rsidRPr="00BA7C77">
        <w:rPr>
          <w:rFonts w:ascii="Times New Roman" w:eastAsia="Arial" w:hAnsi="Times New Roman" w:cs="Times New Roman"/>
          <w:noProof/>
          <w:sz w:val="24"/>
          <w:szCs w:val="24"/>
          <w:lang w:eastAsia="en-US" w:bidi="en-US"/>
        </w:rPr>
        <w:t>said contract in the following respect: [SPECIFY]</w:t>
      </w:r>
    </w:p>
    <w:p w14:paraId="401EE135" w14:textId="18F4941B" w:rsidR="00AE0F78" w:rsidRPr="00BA7C77" w:rsidRDefault="00AE0F7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9E29411" w14:textId="04573C3A" w:rsidR="00D60F39" w:rsidRPr="00BA7C77" w:rsidRDefault="00D60F3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1AE2DDA" w14:textId="16A5E720" w:rsidR="00D60F39" w:rsidRPr="00BA7C77" w:rsidRDefault="00D60F3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5A0782F" w14:textId="77777777" w:rsidR="00862C3F" w:rsidRPr="00BA7C77" w:rsidRDefault="00862C3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01EE136" w14:textId="10EB8D1B" w:rsidR="00AE0F78" w:rsidRPr="00D60F39" w:rsidRDefault="00BA7C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BA7C77">
        <w:rPr>
          <w:rFonts w:ascii="Times New Roman" w:eastAsia="Arial" w:hAnsi="Times New Roman" w:cs="Times New Roman"/>
          <w:noProof/>
          <w:sz w:val="24"/>
          <w:szCs w:val="24"/>
          <w:lang w:eastAsia="en-US" w:bidi="en-US"/>
        </w:rPr>
        <w:t>The c</w:t>
      </w:r>
      <w:r w:rsidR="00FF1AA3" w:rsidRPr="00BA7C77">
        <w:rPr>
          <w:rFonts w:ascii="Times New Roman" w:eastAsia="Arial" w:hAnsi="Times New Roman" w:cs="Times New Roman"/>
          <w:noProof/>
          <w:sz w:val="24"/>
          <w:szCs w:val="24"/>
          <w:lang w:eastAsia="en-US" w:bidi="en-US"/>
        </w:rPr>
        <w:t xml:space="preserve">ancellation of </w:t>
      </w:r>
      <w:r>
        <w:rPr>
          <w:rFonts w:ascii="Times New Roman" w:eastAsia="Arial" w:hAnsi="Times New Roman" w:cs="Times New Roman"/>
          <w:noProof/>
          <w:sz w:val="24"/>
          <w:szCs w:val="24"/>
          <w:lang w:eastAsia="en-US" w:bidi="en-US"/>
        </w:rPr>
        <w:t xml:space="preserve">the </w:t>
      </w:r>
      <w:r w:rsidR="00FF1AA3" w:rsidRPr="00BA7C77">
        <w:rPr>
          <w:rFonts w:ascii="Times New Roman" w:eastAsia="Arial" w:hAnsi="Times New Roman" w:cs="Times New Roman"/>
          <w:noProof/>
          <w:sz w:val="24"/>
          <w:szCs w:val="24"/>
          <w:lang w:eastAsia="en-US" w:bidi="en-US"/>
        </w:rPr>
        <w:t xml:space="preserve">said contract is effected </w:t>
      </w:r>
      <w:commentRangeStart w:id="1"/>
      <w:r w:rsidR="00FF1AA3" w:rsidRPr="00814A03">
        <w:rPr>
          <w:rFonts w:ascii="Times New Roman" w:eastAsia="Arial" w:hAnsi="Times New Roman" w:cs="Times New Roman"/>
          <w:i/>
          <w:noProof/>
          <w:sz w:val="24"/>
          <w:szCs w:val="24"/>
          <w:lang w:eastAsia="en-US" w:bidi="en-US"/>
        </w:rPr>
        <w:t>in re</w:t>
      </w:r>
      <w:commentRangeEnd w:id="1"/>
      <w:r w:rsidR="00814A03">
        <w:rPr>
          <w:rStyle w:val="CommentReference"/>
          <w:rFonts w:ascii="Times New Roman" w:eastAsia="Times New Roman" w:hAnsi="Times New Roman" w:cs="Times New Roman"/>
          <w:color w:val="auto"/>
        </w:rPr>
        <w:commentReference w:id="1"/>
      </w:r>
      <w:r w:rsidR="00FF1AA3" w:rsidRPr="00BA7C77">
        <w:rPr>
          <w:rFonts w:ascii="Times New Roman" w:eastAsia="Arial" w:hAnsi="Times New Roman" w:cs="Times New Roman"/>
          <w:noProof/>
          <w:sz w:val="24"/>
          <w:szCs w:val="24"/>
          <w:lang w:eastAsia="en-US" w:bidi="en-US"/>
        </w:rPr>
        <w:t xml:space="preserve">spect to </w:t>
      </w:r>
      <w:r w:rsidR="00A62034">
        <w:rPr>
          <w:rFonts w:ascii="Times New Roman" w:eastAsia="Arial" w:hAnsi="Times New Roman" w:cs="Times New Roman"/>
          <w:noProof/>
          <w:sz w:val="24"/>
          <w:szCs w:val="24"/>
          <w:lang w:eastAsia="en-US" w:bidi="en-US"/>
        </w:rPr>
        <w:t>a c</w:t>
      </w:r>
      <w:r w:rsidR="00FF1AA3" w:rsidRPr="00BA7C77">
        <w:rPr>
          <w:rFonts w:ascii="Times New Roman" w:eastAsia="Arial" w:hAnsi="Times New Roman" w:cs="Times New Roman"/>
          <w:noProof/>
          <w:sz w:val="24"/>
          <w:szCs w:val="24"/>
          <w:lang w:eastAsia="en-US" w:bidi="en-US"/>
        </w:rPr>
        <w:t>ertain</w:t>
      </w:r>
      <w:r w:rsidR="00FF1AA3" w:rsidRPr="00D60F39">
        <w:rPr>
          <w:rFonts w:ascii="Times New Roman" w:eastAsia="Arial" w:hAnsi="Times New Roman" w:cs="Times New Roman"/>
          <w:sz w:val="24"/>
          <w:szCs w:val="24"/>
          <w:lang w:eastAsia="en-US" w:bidi="en-US"/>
        </w:rPr>
        <w:t xml:space="preserve"> insta</w:t>
      </w:r>
      <w:r w:rsidR="005C0F26">
        <w:rPr>
          <w:rFonts w:ascii="Times New Roman" w:eastAsia="Arial" w:hAnsi="Times New Roman" w:cs="Times New Roman"/>
          <w:sz w:val="24"/>
          <w:szCs w:val="24"/>
          <w:lang w:eastAsia="en-US" w:bidi="en-US"/>
        </w:rPr>
        <w:t>l</w:t>
      </w:r>
      <w:r w:rsidR="00FF1AA3" w:rsidRPr="00D60F39">
        <w:rPr>
          <w:rFonts w:ascii="Times New Roman" w:eastAsia="Arial" w:hAnsi="Times New Roman" w:cs="Times New Roman"/>
          <w:sz w:val="24"/>
          <w:szCs w:val="24"/>
          <w:lang w:eastAsia="en-US" w:bidi="en-US"/>
        </w:rPr>
        <w:t xml:space="preserve">lment </w:t>
      </w:r>
      <w:r w:rsidR="005C0F26">
        <w:rPr>
          <w:rFonts w:ascii="Times New Roman" w:eastAsia="Arial" w:hAnsi="Times New Roman" w:cs="Times New Roman"/>
          <w:sz w:val="24"/>
          <w:szCs w:val="24"/>
          <w:lang w:eastAsia="en-US" w:bidi="en-US"/>
        </w:rPr>
        <w:t xml:space="preserve">which is </w:t>
      </w:r>
      <w:r w:rsidR="00FF1AA3" w:rsidRPr="00962F12">
        <w:rPr>
          <w:rFonts w:ascii="Times New Roman" w:eastAsia="Arial" w:hAnsi="Times New Roman" w:cs="Times New Roman"/>
          <w:noProof/>
          <w:sz w:val="24"/>
          <w:szCs w:val="24"/>
          <w:lang w:eastAsia="en-US" w:bidi="en-US"/>
        </w:rPr>
        <w:t>delivered [DATE]</w:t>
      </w:r>
      <w:r w:rsidR="005C0F26">
        <w:rPr>
          <w:rFonts w:ascii="Times New Roman" w:eastAsia="Arial" w:hAnsi="Times New Roman" w:cs="Times New Roman"/>
          <w:noProof/>
          <w:sz w:val="24"/>
          <w:szCs w:val="24"/>
          <w:lang w:eastAsia="en-US" w:bidi="en-US"/>
        </w:rPr>
        <w:t>. Any subsequent delivery of goods pursuant to our contract</w:t>
      </w:r>
      <w:r w:rsidR="00FF1AA3" w:rsidRPr="00D33A0C">
        <w:rPr>
          <w:rFonts w:ascii="Times New Roman" w:eastAsia="Arial" w:hAnsi="Times New Roman" w:cs="Times New Roman"/>
          <w:noProof/>
          <w:sz w:val="24"/>
          <w:szCs w:val="24"/>
          <w:lang w:eastAsia="en-US" w:bidi="en-US"/>
        </w:rPr>
        <w:t xml:space="preserve">, inasmuch as your breach </w:t>
      </w:r>
      <w:r w:rsidR="00D33A0C" w:rsidRPr="00D33A0C">
        <w:rPr>
          <w:rFonts w:ascii="Times New Roman" w:eastAsia="Arial" w:hAnsi="Times New Roman" w:cs="Times New Roman"/>
          <w:noProof/>
          <w:sz w:val="24"/>
          <w:szCs w:val="24"/>
          <w:lang w:eastAsia="en-US" w:bidi="en-US"/>
        </w:rPr>
        <w:t>b</w:t>
      </w:r>
      <w:r w:rsidR="00D33A0C">
        <w:rPr>
          <w:rFonts w:ascii="Times New Roman" w:eastAsia="Arial" w:hAnsi="Times New Roman" w:cs="Times New Roman"/>
          <w:noProof/>
          <w:sz w:val="24"/>
          <w:szCs w:val="24"/>
          <w:lang w:eastAsia="en-US" w:bidi="en-US"/>
        </w:rPr>
        <w:t>reaks</w:t>
      </w:r>
      <w:r w:rsidR="00FF1AA3" w:rsidRPr="00D33A0C">
        <w:rPr>
          <w:rFonts w:ascii="Times New Roman" w:eastAsia="Arial" w:hAnsi="Times New Roman" w:cs="Times New Roman"/>
          <w:noProof/>
          <w:sz w:val="24"/>
          <w:szCs w:val="24"/>
          <w:lang w:eastAsia="en-US" w:bidi="en-US"/>
        </w:rPr>
        <w:t xml:space="preserve"> the contract as a whole.</w:t>
      </w:r>
    </w:p>
    <w:p w14:paraId="401EE137" w14:textId="282FA0CE" w:rsidR="00AE0F78" w:rsidRDefault="00AE0F7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638D0E2" w14:textId="68266AF8" w:rsidR="00862C3F" w:rsidRDefault="00862C3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4E290F3" w14:textId="77777777" w:rsidR="00862C3F" w:rsidRPr="00D60F39" w:rsidRDefault="00862C3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EE138" w14:textId="77777777" w:rsidR="00AE0F78" w:rsidRPr="00D60F39" w:rsidRDefault="00FF1A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60F39">
        <w:rPr>
          <w:rFonts w:ascii="Times New Roman" w:eastAsia="Arial" w:hAnsi="Times New Roman" w:cs="Times New Roman"/>
          <w:sz w:val="24"/>
          <w:szCs w:val="24"/>
          <w:lang w:eastAsia="en-US" w:bidi="en-US"/>
        </w:rPr>
        <w:t>[OPTIONAL: We claim damages from you in the amount of [AMOUNT].]</w:t>
      </w:r>
    </w:p>
    <w:p w14:paraId="401EE139" w14:textId="77777777" w:rsidR="00AE0F78" w:rsidRPr="00D60F39" w:rsidRDefault="00AE0F7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1EE13A" w14:textId="77777777" w:rsidR="00AE0F78" w:rsidRPr="00D60F39" w:rsidRDefault="00AE0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01EE13B" w14:textId="738D814A" w:rsidR="00AE0F78" w:rsidRPr="00D60F39" w:rsidRDefault="00862C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FF1AA3" w:rsidRPr="00D60F39">
        <w:rPr>
          <w:rFonts w:eastAsia="Arial"/>
          <w:lang w:eastAsia="en-US" w:bidi="en-US"/>
        </w:rPr>
        <w:t>,</w:t>
      </w:r>
    </w:p>
    <w:p w14:paraId="401EE13C" w14:textId="77777777" w:rsidR="00AE0F78" w:rsidRPr="00D60F39" w:rsidRDefault="00AE0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01EE13D" w14:textId="77777777" w:rsidR="00AE0F78" w:rsidRPr="00D60F39" w:rsidRDefault="00AE0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01EE13E" w14:textId="77777777" w:rsidR="00AE0F78" w:rsidRPr="00D60F39" w:rsidRDefault="00AE0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01EE13F" w14:textId="7A2709E3" w:rsidR="00AE0F78" w:rsidRDefault="00AE0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B3508F" w14:textId="77777777" w:rsidR="00862C3F" w:rsidRPr="00D60F39" w:rsidRDefault="00862C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01EE140" w14:textId="77777777" w:rsidR="00AE0F78" w:rsidRPr="00D60F39" w:rsidRDefault="00FF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0F39">
        <w:rPr>
          <w:rFonts w:eastAsia="Arial"/>
          <w:lang w:eastAsia="en-US" w:bidi="en-US"/>
        </w:rPr>
        <w:t>[YOUR NAME]</w:t>
      </w:r>
    </w:p>
    <w:p w14:paraId="401EE141" w14:textId="77777777" w:rsidR="00AE0F78" w:rsidRPr="00D60F39" w:rsidRDefault="00FF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D60F39">
        <w:rPr>
          <w:rFonts w:eastAsia="Arial"/>
          <w:color w:val="000000"/>
          <w:lang w:eastAsia="en-US" w:bidi="en-US"/>
        </w:rPr>
        <w:t>[YOUR TITLE]</w:t>
      </w:r>
    </w:p>
    <w:p w14:paraId="401EE142" w14:textId="77777777" w:rsidR="00AE0F78" w:rsidRPr="00D60F39" w:rsidRDefault="00FF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D60F39">
        <w:rPr>
          <w:rFonts w:eastAsia="Arial"/>
          <w:color w:val="000000"/>
          <w:lang w:eastAsia="en-US" w:bidi="en-US"/>
        </w:rPr>
        <w:t>[YOUR PHONE NUMBER]</w:t>
      </w:r>
    </w:p>
    <w:p w14:paraId="401EE143" w14:textId="77777777" w:rsidR="00AE0F78" w:rsidRPr="00D60F39" w:rsidRDefault="00FF1A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D60F39">
        <w:rPr>
          <w:rFonts w:eastAsia="Arial"/>
          <w:color w:val="000000"/>
          <w:lang w:eastAsia="en-US" w:bidi="en-US"/>
        </w:rPr>
        <w:t xml:space="preserve">[YOUREMAIL@YOURCOMPANY.COM] </w:t>
      </w:r>
    </w:p>
    <w:p w14:paraId="401EE145" w14:textId="77777777" w:rsidR="00AE0F78" w:rsidRPr="00D60F39" w:rsidRDefault="00AE0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AE0F78" w:rsidRPr="00D60F39">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4T13:30:00Z" w:initials="A">
    <w:p w14:paraId="3302142F" w14:textId="0C6B039F" w:rsidR="00814A03" w:rsidRDefault="00814A0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0214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02142F" w16cid:durableId="1FBE2E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498C65" w14:textId="77777777" w:rsidR="008B74C3" w:rsidRDefault="008B74C3">
      <w:r>
        <w:separator/>
      </w:r>
    </w:p>
  </w:endnote>
  <w:endnote w:type="continuationSeparator" w:id="0">
    <w:p w14:paraId="68DB2F9E" w14:textId="77777777" w:rsidR="008B74C3" w:rsidRDefault="008B7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EE147" w14:textId="77777777" w:rsidR="00AE0F78" w:rsidRDefault="00FF1AA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401EE148" w14:textId="77777777" w:rsidR="00AE0F78" w:rsidRDefault="00FF1AA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401EE149" w14:textId="77777777" w:rsidR="00AE0F78" w:rsidRDefault="00FF1AA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401EE14A" w14:textId="77777777" w:rsidR="00AE0F78" w:rsidRDefault="00BF298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FF1AA3">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9649F0" w14:textId="77777777" w:rsidR="008B74C3" w:rsidRDefault="008B74C3">
      <w:r>
        <w:separator/>
      </w:r>
    </w:p>
  </w:footnote>
  <w:footnote w:type="continuationSeparator" w:id="0">
    <w:p w14:paraId="128929AB" w14:textId="77777777" w:rsidR="008B74C3" w:rsidRDefault="008B74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EE146" w14:textId="77777777" w:rsidR="00AE0F78" w:rsidRDefault="00AE0F78">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A0MDcyMTIyszAytDBR0lEKTi0uzszPAykwrgUAWWMBlCwAAAA="/>
    <w:docVar w:name="Description" w:val="Need to cancel a contract? A notice of contract cancellation creates a record that you notified the other party about the cancellation of the contract, the terms under which you are permitted to cancel the contract and the end date. Try this letter template. See other finance and accounting letter  templates here https://www.templateguru.co.za/templates/finance-accounting/"/>
    <w:docVar w:name="Excerpt" w:val="RE: NOTICE OF CANCELLATION OF CONTRACT     Dear [CONTACT NAME],_x000a__x000a_Notice is hereby given that we are cancelling our contract dated [DATE] for the sale of_x000a_"/>
    <w:docVar w:name="Source" w:val="www.maruleng.gov.za"/>
    <w:docVar w:name="Tags" w:val="notice of cancellation, notice, cancellation, payments to creditors, business documents, entrepreneurship, entrepreneur, notice of cancellation template, notice of cancellation example "/>
  </w:docVars>
  <w:rsids>
    <w:rsidRoot w:val="00AE0F78"/>
    <w:rsid w:val="005B2A76"/>
    <w:rsid w:val="005C0F26"/>
    <w:rsid w:val="00814A03"/>
    <w:rsid w:val="00862C3F"/>
    <w:rsid w:val="008B74C3"/>
    <w:rsid w:val="00954115"/>
    <w:rsid w:val="00962F12"/>
    <w:rsid w:val="009F54E1"/>
    <w:rsid w:val="00A62034"/>
    <w:rsid w:val="00AB06A4"/>
    <w:rsid w:val="00AE0F78"/>
    <w:rsid w:val="00B31A0C"/>
    <w:rsid w:val="00BA1AC5"/>
    <w:rsid w:val="00BA7C77"/>
    <w:rsid w:val="00BF298B"/>
    <w:rsid w:val="00C061C0"/>
    <w:rsid w:val="00D33A0C"/>
    <w:rsid w:val="00D60F39"/>
    <w:rsid w:val="00FF1AA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EE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814A03"/>
    <w:rPr>
      <w:sz w:val="16"/>
      <w:szCs w:val="16"/>
    </w:rPr>
  </w:style>
  <w:style w:type="paragraph" w:styleId="CommentText">
    <w:name w:val="annotation text"/>
    <w:basedOn w:val="Normal"/>
    <w:link w:val="CommentTextChar"/>
    <w:uiPriority w:val="99"/>
    <w:semiHidden/>
    <w:unhideWhenUsed/>
    <w:rsid w:val="00814A03"/>
    <w:rPr>
      <w:sz w:val="20"/>
      <w:szCs w:val="20"/>
    </w:rPr>
  </w:style>
  <w:style w:type="character" w:customStyle="1" w:styleId="CommentTextChar">
    <w:name w:val="Comment Text Char"/>
    <w:basedOn w:val="DefaultParagraphFont"/>
    <w:link w:val="CommentText"/>
    <w:uiPriority w:val="99"/>
    <w:semiHidden/>
    <w:rsid w:val="00814A03"/>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814A03"/>
    <w:rPr>
      <w:b/>
      <w:bCs/>
    </w:rPr>
  </w:style>
  <w:style w:type="character" w:customStyle="1" w:styleId="CommentSubjectChar">
    <w:name w:val="Comment Subject Char"/>
    <w:basedOn w:val="CommentTextChar"/>
    <w:link w:val="CommentSubject"/>
    <w:uiPriority w:val="99"/>
    <w:semiHidden/>
    <w:rsid w:val="00814A03"/>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15</Words>
  <Characters>636</Characters>
  <Application>Microsoft Office Word</Application>
  <DocSecurity>0</DocSecurity>
  <Lines>4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0T10:28:00Z</dcterms:created>
  <dcterms:modified xsi:type="dcterms:W3CDTF">2019-10-21T19:07:00Z</dcterms:modified>
  <cp:category/>
</cp:coreProperties>
</file>